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body>
    <w:p w:rsidR="00D643E8" w:rsidP="00C8323C" w:rsidRDefault="00D643E8" w14:paraId="474D51EC" w14:textId="77777777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474D52CE" wp14:editId="474D52C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643E8" w:rsidP="00C8323C" w:rsidRDefault="00D643E8" w14:paraId="474D51ED" w14:textId="77777777">
      <w:pPr>
        <w:jc w:val="center"/>
        <w:rPr>
          <w:rFonts w:ascii="Arial" w:hAnsi="Arial" w:cs="Arial"/>
          <w:b/>
          <w:sz w:val="28"/>
        </w:rPr>
      </w:pPr>
    </w:p>
    <w:p w:rsidR="00D643E8" w:rsidP="00C8323C" w:rsidRDefault="00D643E8" w14:paraId="474D51EE" w14:textId="77777777">
      <w:pPr>
        <w:jc w:val="center"/>
        <w:rPr>
          <w:rFonts w:ascii="Arial" w:hAnsi="Arial" w:cs="Arial"/>
          <w:b/>
          <w:sz w:val="28"/>
        </w:rPr>
      </w:pPr>
    </w:p>
    <w:p w:rsidRPr="00921BDC" w:rsidR="00D643E8" w:rsidP="00D643E8" w:rsidRDefault="00D643E8" w14:paraId="474D51EF" w14:textId="77777777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:rsidRPr="00921BDC" w:rsidR="00D643E8" w:rsidP="00D643E8" w:rsidRDefault="00D643E8" w14:paraId="474D51F0" w14:textId="77777777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proofErr w:type="spellStart"/>
      <w:r>
        <w:rPr>
          <w:rFonts w:ascii="Arial" w:hAnsi="Arial" w:cs="Arial"/>
          <w:b/>
          <w:color w:val="1F3864" w:themeColor="accent1" w:themeShade="80"/>
          <w:sz w:val="32"/>
        </w:rPr>
        <w:t>eDischarge</w:t>
      </w:r>
      <w:proofErr w:type="spellEnd"/>
      <w:r>
        <w:rPr>
          <w:rFonts w:ascii="Arial" w:hAnsi="Arial" w:cs="Arial"/>
          <w:b/>
          <w:color w:val="1F3864" w:themeColor="accent1" w:themeShade="80"/>
          <w:sz w:val="32"/>
        </w:rPr>
        <w:t xml:space="preserve"> summary standard</w:t>
      </w:r>
    </w:p>
    <w:p w:rsidRPr="00921BDC" w:rsidR="00D643E8" w:rsidP="00D643E8" w:rsidRDefault="00D643E8" w14:paraId="474D51F1" w14:textId="28A33483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>V2.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>1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:rsidRPr="00212B63" w:rsidR="00D643E8" w:rsidP="00D643E8" w:rsidRDefault="00D643E8" w14:paraId="474D51F2" w14:textId="501A9A1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 xml:space="preserve">Dec 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>201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>9</w:t>
      </w:r>
    </w:p>
    <w:p w:rsidR="00A36E1F" w:rsidP="00C8323C" w:rsidRDefault="00A36E1F" w14:paraId="41B7E06E" w14:textId="77777777">
      <w:pPr>
        <w:outlineLvl w:val="0"/>
        <w:rPr>
          <w:rFonts w:ascii="Arial" w:hAnsi="Arial" w:cs="Arial"/>
          <w:b/>
          <w:sz w:val="28"/>
        </w:rPr>
      </w:pPr>
    </w:p>
    <w:p w:rsidR="00D643E8" w:rsidP="00C8323C" w:rsidRDefault="00D643E8" w14:paraId="474D51F3" w14:textId="4629BE7E">
      <w:pPr>
        <w:outlineLvl w:val="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>
        <w:rPr>
          <w:rFonts w:ascii="Arial" w:hAnsi="Arial" w:cs="Arial"/>
          <w:sz w:val="24"/>
        </w:rPr>
        <w:t xml:space="preserve">Changes in the maintenance release for the </w:t>
      </w:r>
      <w:proofErr w:type="spellStart"/>
      <w:r>
        <w:rPr>
          <w:rFonts w:ascii="Arial" w:hAnsi="Arial" w:cs="Arial"/>
          <w:sz w:val="24"/>
        </w:rPr>
        <w:t>eDischarge</w:t>
      </w:r>
      <w:proofErr w:type="spellEnd"/>
      <w:r>
        <w:rPr>
          <w:rFonts w:ascii="Arial" w:hAnsi="Arial" w:cs="Arial"/>
          <w:sz w:val="24"/>
        </w:rPr>
        <w:t xml:space="preserve"> summary standard</w:t>
      </w:r>
    </w:p>
    <w:p w:rsidR="00847B3D" w:rsidP="00C8323C" w:rsidRDefault="00A0245D" w14:paraId="6977257F" w14:textId="74C77B7D">
      <w:pPr>
        <w:outlineLvl w:val="0"/>
        <w:rPr>
          <w:rFonts w:ascii="Arial" w:hAnsi="Arial" w:cs="Arial"/>
          <w:b/>
          <w:sz w:val="24"/>
        </w:rPr>
      </w:pPr>
      <w:r w:rsidRPr="00C167A0">
        <w:rPr>
          <w:rFonts w:ascii="Arial" w:hAnsi="Arial" w:cs="Arial"/>
          <w:b/>
          <w:sz w:val="24"/>
        </w:rPr>
        <w:t>Medications and Medical Devices</w:t>
      </w:r>
    </w:p>
    <w:p w:rsidRPr="00847B3D" w:rsidR="00847B3D" w:rsidP="00C8323C" w:rsidRDefault="0049182C" w14:paraId="6585CA18" w14:textId="4C139CEB">
      <w:pPr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Updated to link to the FHIR technical implementation guidance produced to support </w:t>
      </w:r>
      <w:r w:rsidR="002A408C">
        <w:rPr>
          <w:rFonts w:ascii="Arial" w:hAnsi="Arial" w:cs="Arial"/>
          <w:bCs/>
          <w:sz w:val="24"/>
        </w:rPr>
        <w:t xml:space="preserve">exchange of medications informatio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23"/>
        <w:gridCol w:w="4088"/>
      </w:tblGrid>
      <w:tr w:rsidRPr="00EC0000" w:rsidR="00A0245D" w:rsidTr="00D643E8" w14:paraId="474D51F8" w14:textId="77777777">
        <w:tc>
          <w:tcPr>
            <w:tcW w:w="3005" w:type="dxa"/>
          </w:tcPr>
          <w:p w:rsidRPr="00EC0000" w:rsidR="00A0245D" w:rsidP="007B22E6" w:rsidRDefault="00C8323C" w14:paraId="474D51F5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1923" w:type="dxa"/>
          </w:tcPr>
          <w:p w:rsidRPr="00EC0000" w:rsidR="00A0245D" w:rsidP="007B22E6" w:rsidRDefault="00A0245D" w14:paraId="474D51F6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088" w:type="dxa"/>
          </w:tcPr>
          <w:p w:rsidRPr="00EC0000" w:rsidR="00A0245D" w:rsidP="007B22E6" w:rsidRDefault="00A0245D" w14:paraId="474D51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Pr="00EC0000" w:rsidR="00306177" w:rsidTr="00D643E8" w14:paraId="6BF88D9E" w14:textId="77777777">
        <w:tc>
          <w:tcPr>
            <w:tcW w:w="3005" w:type="dxa"/>
          </w:tcPr>
          <w:p w:rsidRPr="00D06A07" w:rsidR="00306177" w:rsidP="007B22E6" w:rsidRDefault="00D06A07" w14:paraId="6B226571" w14:textId="5FA68FF6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direction cluster</w:t>
            </w:r>
          </w:p>
        </w:tc>
        <w:tc>
          <w:tcPr>
            <w:tcW w:w="1923" w:type="dxa"/>
          </w:tcPr>
          <w:p w:rsidR="00306177" w:rsidP="007B22E6" w:rsidRDefault="00D06A07" w14:paraId="219A82CF" w14:textId="547D8B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306177" w:rsidP="007B22E6" w:rsidRDefault="00D06A07" w14:paraId="3F990243" w14:textId="10BC71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Pr="00EC0000" w:rsidR="00A0245D" w:rsidTr="00D643E8" w14:paraId="474D5200" w14:textId="77777777">
        <w:tc>
          <w:tcPr>
            <w:tcW w:w="3005" w:type="dxa"/>
          </w:tcPr>
          <w:p w:rsidRPr="00EC0000" w:rsidR="00A0245D" w:rsidP="007B22E6" w:rsidRDefault="00DA0374" w14:paraId="474D51F9" w14:textId="36B57FAF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amount cluster</w:t>
            </w:r>
          </w:p>
        </w:tc>
        <w:tc>
          <w:tcPr>
            <w:tcW w:w="1923" w:type="dxa"/>
          </w:tcPr>
          <w:p w:rsidRPr="00EC0000" w:rsidR="00A0245D" w:rsidP="007B22E6" w:rsidRDefault="007246F3" w14:paraId="474D51FA" w14:textId="527552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A0245D" w:rsidP="007B22E6" w:rsidRDefault="00A0245D" w14:paraId="474D51F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:rsidRPr="00EC0000" w:rsidR="00A0245D" w:rsidP="007B22E6" w:rsidRDefault="00DA0374" w14:paraId="474D51FF" w14:textId="5365A3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</w:t>
            </w:r>
            <w:r w:rsidR="00643822">
              <w:rPr>
                <w:rFonts w:ascii="Arial" w:hAnsi="Arial" w:cs="Arial"/>
                <w:sz w:val="20"/>
                <w:szCs w:val="20"/>
              </w:rPr>
              <w:t xml:space="preserve">FHIR technical implementation guidance </w:t>
            </w:r>
          </w:p>
        </w:tc>
      </w:tr>
      <w:tr w:rsidRPr="00EC0000" w:rsidR="007246F3" w:rsidTr="00D643E8" w14:paraId="474D5204" w14:textId="77777777">
        <w:tc>
          <w:tcPr>
            <w:tcW w:w="3005" w:type="dxa"/>
          </w:tcPr>
          <w:p w:rsidRPr="00EC0000" w:rsidR="007246F3" w:rsidP="007246F3" w:rsidRDefault="007246F3" w14:paraId="474D5201" w14:textId="1AAAEEEF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timing cluster</w:t>
            </w:r>
          </w:p>
        </w:tc>
        <w:tc>
          <w:tcPr>
            <w:tcW w:w="1923" w:type="dxa"/>
          </w:tcPr>
          <w:p w:rsidRPr="00EC0000" w:rsidR="007246F3" w:rsidP="007246F3" w:rsidRDefault="007246F3" w14:paraId="474D5202" w14:textId="2445A4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7246F3" w:rsidP="007246F3" w:rsidRDefault="007246F3" w14:paraId="3F521D05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:rsidRPr="00EC0000" w:rsidR="007246F3" w:rsidP="007246F3" w:rsidRDefault="007246F3" w14:paraId="474D5203" w14:textId="4C3014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Pr="00EC0000" w:rsidR="00D06A07" w:rsidTr="00D643E8" w14:paraId="474D5209" w14:textId="77777777">
        <w:tc>
          <w:tcPr>
            <w:tcW w:w="3005" w:type="dxa"/>
          </w:tcPr>
          <w:p w:rsidRPr="00EC0000" w:rsidR="00D06A07" w:rsidP="00D06A07" w:rsidRDefault="00D06A07" w14:paraId="474D5205" w14:textId="0E851366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Dose direction duration</w:t>
            </w:r>
          </w:p>
        </w:tc>
        <w:tc>
          <w:tcPr>
            <w:tcW w:w="1923" w:type="dxa"/>
          </w:tcPr>
          <w:p w:rsidRPr="00EC0000" w:rsidR="00D06A07" w:rsidP="00D06A07" w:rsidRDefault="00D06A07" w14:paraId="474D5206" w14:textId="512DFB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D06A07" w:rsidP="00D06A07" w:rsidRDefault="00D06A07" w14:paraId="474D5208" w14:textId="0550AD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Pr="00EC0000" w:rsidR="00D06A07" w:rsidTr="00D643E8" w14:paraId="474D520D" w14:textId="77777777">
        <w:tc>
          <w:tcPr>
            <w:tcW w:w="3005" w:type="dxa"/>
          </w:tcPr>
          <w:p w:rsidRPr="00EC0000" w:rsidR="00D06A07" w:rsidP="00D06A07" w:rsidRDefault="00D06A07" w14:paraId="474D520A" w14:textId="1D7EE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3" w:type="dxa"/>
          </w:tcPr>
          <w:p w:rsidRPr="00EC0000" w:rsidR="00D06A07" w:rsidP="00D06A07" w:rsidRDefault="00D06A07" w14:paraId="474D520B" w14:textId="5990A7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88" w:type="dxa"/>
          </w:tcPr>
          <w:p w:rsidRPr="00EC0000" w:rsidR="00D06A07" w:rsidP="00D06A07" w:rsidRDefault="00D06A07" w14:paraId="474D520C" w14:textId="1B20EF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0245D" w:rsidP="00A0245D" w:rsidRDefault="00A0245D" w14:paraId="474D5218" w14:textId="77777777">
      <w:pPr>
        <w:rPr>
          <w:rFonts w:ascii="Arial" w:hAnsi="Arial" w:cs="Arial"/>
          <w:sz w:val="24"/>
        </w:rPr>
      </w:pPr>
    </w:p>
    <w:p w:rsidR="00547286" w:rsidP="54D1046D" w:rsidRDefault="00547286" w14:paraId="474D52CD" w14:noSpellErr="1" w14:textId="099453C7">
      <w:pPr>
        <w:pStyle w:val="Normal"/>
        <w:rPr>
          <w:rFonts w:ascii="Arial" w:hAnsi="Arial" w:cs="Arial"/>
          <w:sz w:val="24"/>
          <w:szCs w:val="24"/>
        </w:rPr>
      </w:pPr>
    </w:p>
    <w:sectPr w:rsidR="00547286" w:rsidSect="006A590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70600400">
    <w:abstractNumId w:val="5"/>
  </w:num>
  <w:num w:numId="2" w16cid:durableId="2049446992">
    <w:abstractNumId w:val="0"/>
  </w:num>
  <w:num w:numId="3" w16cid:durableId="1719010698">
    <w:abstractNumId w:val="1"/>
  </w:num>
  <w:num w:numId="4" w16cid:durableId="884102140">
    <w:abstractNumId w:val="4"/>
  </w:num>
  <w:num w:numId="5" w16cid:durableId="3628256">
    <w:abstractNumId w:val="3"/>
  </w:num>
  <w:num w:numId="6" w16cid:durableId="10446756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dirty"/>
  <w:trackRevisions w:val="false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2A408C"/>
    <w:rsid w:val="00306177"/>
    <w:rsid w:val="0049182C"/>
    <w:rsid w:val="00537470"/>
    <w:rsid w:val="00547286"/>
    <w:rsid w:val="006330AE"/>
    <w:rsid w:val="00643822"/>
    <w:rsid w:val="006A590F"/>
    <w:rsid w:val="007246F3"/>
    <w:rsid w:val="00812193"/>
    <w:rsid w:val="00847B3D"/>
    <w:rsid w:val="00A0245D"/>
    <w:rsid w:val="00A36E1F"/>
    <w:rsid w:val="00B5674D"/>
    <w:rsid w:val="00C00383"/>
    <w:rsid w:val="00C26007"/>
    <w:rsid w:val="00C8323C"/>
    <w:rsid w:val="00D06A07"/>
    <w:rsid w:val="00D643E8"/>
    <w:rsid w:val="00DA0374"/>
    <w:rsid w:val="00DC789E"/>
    <w:rsid w:val="00F65D1A"/>
    <w:rsid w:val="00FA1ECC"/>
    <w:rsid w:val="54D104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D51EC"/>
  <w15:docId w15:val="{06A7C6B9-1DA7-4B2A-8224-BAB1277E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A590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ind w:left="720"/>
      <w:contextualSpacing/>
    </w:p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79ac9e-303f-460c-b166-d060927c9762">
      <Terms xmlns="http://schemas.microsoft.com/office/infopath/2007/PartnerControls"/>
    </lcf76f155ced4ddcb4097134ff3c332f>
    <_ip_UnifiedCompliancePolicyProperties xmlns="3731fd77-18f8-4c03-941e-74b15fbac381" xsi:nil="true"/>
    <_ip_UnifiedCompliancePolicyUIAction xmlns="3731fd77-18f8-4c03-941e-74b15fbac38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1C741FDF58F43A1A988E47E41F759" ma:contentTypeVersion="23" ma:contentTypeDescription="Create a new document." ma:contentTypeScope="" ma:versionID="f1772ee866e52389550567b750fc8331">
  <xsd:schema xmlns:xsd="http://www.w3.org/2001/XMLSchema" xmlns:xs="http://www.w3.org/2001/XMLSchema" xmlns:p="http://schemas.microsoft.com/office/2006/metadata/properties" xmlns:ns2="6179ac9e-303f-460c-b166-d060927c9762" xmlns:ns3="3731fd77-18f8-4c03-941e-74b15fbac381" targetNamespace="http://schemas.microsoft.com/office/2006/metadata/properties" ma:root="true" ma:fieldsID="76403058db0cd9a027e44eac472d09a7" ns2:_="" ns3:_="">
    <xsd:import namespace="6179ac9e-303f-460c-b166-d060927c9762"/>
    <xsd:import namespace="3731fd77-18f8-4c03-941e-74b15fbac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3:_ip_UnifiedCompliancePolicyProperties" minOccurs="0"/>
                <xsd:element ref="ns3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9ac9e-303f-460c-b166-d060927c97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1fd77-18f8-4c03-941e-74b15fbac381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 ma:readOnly="false">
      <xsd:simpleType>
        <xsd:restriction base="dms:Text"/>
      </xsd:simpleType>
    </xsd:element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2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8DCE3-2D20-4114-8F44-4E064AD892B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Holly Kearn</cp:lastModifiedBy>
  <cp:revision>14</cp:revision>
  <dcterms:created xsi:type="dcterms:W3CDTF">2024-06-12T15:39:00Z</dcterms:created>
  <dcterms:modified xsi:type="dcterms:W3CDTF">2024-06-12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1C741FDF58F43A1A988E47E41F759</vt:lpwstr>
  </property>
  <property fmtid="{D5CDD505-2E9C-101B-9397-08002B2CF9AE}" pid="3" name="MediaServiceImageTags">
    <vt:lpwstr/>
  </property>
</Properties>
</file>